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4177f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e360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05:51Z</dcterms:created>
  <dcterms:modified xsi:type="dcterms:W3CDTF">2017-02-11T04:05:51Z</dcterms:modified>
</cp:coreProperties>
</file>